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565b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1b08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c335b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2T13:40:25Z</dcterms:created>
  <dcterms:modified xsi:type="dcterms:W3CDTF">2020-05-12T13:40:25Z</dcterms:modified>
</cp:coreProperties>
</file>